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24C16D41" w:rsidR="00BB7E39" w:rsidRDefault="002A6533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B8925F7" wp14:editId="720E79E7">
                <wp:simplePos x="0" y="0"/>
                <wp:positionH relativeFrom="margin">
                  <wp:posOffset>-37157</wp:posOffset>
                </wp:positionH>
                <wp:positionV relativeFrom="paragraph">
                  <wp:posOffset>8166100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2A6533" w:rsidRPr="000D147D" w14:paraId="38D49DA6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1FDA33F" w14:textId="77777777" w:rsidR="002A6533" w:rsidRPr="000D147D" w:rsidRDefault="002A6533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1A98386F" wp14:editId="5CB9B7D7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4A6C53B8" w14:textId="77777777" w:rsidR="002A6533" w:rsidRPr="000D147D" w:rsidRDefault="002A6533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2A6533" w:rsidRPr="000D147D" w14:paraId="299780FD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4FB0C10C" w14:textId="77777777" w:rsidR="002A6533" w:rsidRPr="000D147D" w:rsidRDefault="002A6533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BCE91D0" wp14:editId="1EBCC92F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4AEAB7BC" w14:textId="77777777" w:rsidR="002A6533" w:rsidRPr="00B72C41" w:rsidRDefault="002A6533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2A6533" w:rsidRPr="000D147D" w14:paraId="104678E2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343C2DA5" w14:textId="77777777" w:rsidR="002A6533" w:rsidRPr="000D147D" w:rsidRDefault="002A6533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B7EC3C6" wp14:editId="59296981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03AFF494" w14:textId="77777777" w:rsidR="002A6533" w:rsidRPr="000D147D" w:rsidRDefault="002A6533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7A982288" w14:textId="77777777" w:rsidR="002A6533" w:rsidRPr="00B34F12" w:rsidRDefault="002A6533" w:rsidP="002A653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3971B098" w14:textId="77777777" w:rsidR="002A6533" w:rsidRPr="00B34F12" w:rsidRDefault="002A6533" w:rsidP="002A653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5990945A" w14:textId="77777777" w:rsidR="002A6533" w:rsidRPr="00B34F12" w:rsidRDefault="002A6533" w:rsidP="002A6533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925F7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-2.95pt;margin-top:643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2A6533" w:rsidRPr="000D147D" w14:paraId="38D49DA6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11FDA33F" w14:textId="77777777" w:rsidR="002A6533" w:rsidRPr="000D147D" w:rsidRDefault="002A6533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1A98386F" wp14:editId="5CB9B7D7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4A6C53B8" w14:textId="77777777" w:rsidR="002A6533" w:rsidRPr="000D147D" w:rsidRDefault="002A6533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2A6533" w:rsidRPr="000D147D" w14:paraId="299780FD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4FB0C10C" w14:textId="77777777" w:rsidR="002A6533" w:rsidRPr="000D147D" w:rsidRDefault="002A6533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5BCE91D0" wp14:editId="1EBCC92F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4AEAB7BC" w14:textId="77777777" w:rsidR="002A6533" w:rsidRPr="00B72C41" w:rsidRDefault="002A6533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2A6533" w:rsidRPr="000D147D" w14:paraId="104678E2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343C2DA5" w14:textId="77777777" w:rsidR="002A6533" w:rsidRPr="000D147D" w:rsidRDefault="002A6533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B7EC3C6" wp14:editId="59296981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03AFF494" w14:textId="77777777" w:rsidR="002A6533" w:rsidRPr="000D147D" w:rsidRDefault="002A6533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7A982288" w14:textId="77777777" w:rsidR="002A6533" w:rsidRPr="00B34F12" w:rsidRDefault="002A6533" w:rsidP="002A6533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3971B098" w14:textId="77777777" w:rsidR="002A6533" w:rsidRPr="00B34F12" w:rsidRDefault="002A6533" w:rsidP="002A6533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5990945A" w14:textId="77777777" w:rsidR="002A6533" w:rsidRPr="00B34F12" w:rsidRDefault="002A6533" w:rsidP="002A6533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021E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71CEB297">
                <wp:simplePos x="0" y="0"/>
                <wp:positionH relativeFrom="column">
                  <wp:posOffset>2994025</wp:posOffset>
                </wp:positionH>
                <wp:positionV relativeFrom="paragraph">
                  <wp:posOffset>4229735</wp:posOffset>
                </wp:positionV>
                <wp:extent cx="1086485" cy="337185"/>
                <wp:effectExtent l="0" t="0" r="0" b="571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01A6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5.75pt;margin-top:333.05pt;width:85.55pt;height:26.5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5021E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D25099A">
                <wp:simplePos x="0" y="0"/>
                <wp:positionH relativeFrom="margin">
                  <wp:align>right</wp:align>
                </wp:positionH>
                <wp:positionV relativeFrom="paragraph">
                  <wp:posOffset>4196715</wp:posOffset>
                </wp:positionV>
                <wp:extent cx="2562225" cy="228346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2283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23A4616D" w:rsidR="000D147D" w:rsidRDefault="0045021E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NSHIP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/ </w:t>
                            </w:r>
                            <w:r w:rsidR="00654F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LYFT</w:t>
                            </w:r>
                          </w:p>
                          <w:p w14:paraId="67FFF645" w14:textId="75589434" w:rsidR="0045021E" w:rsidRPr="0045021E" w:rsidRDefault="0045021E" w:rsidP="0045021E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 xml:space="preserve">Created daily reports when activities take place at the </w:t>
                            </w:r>
                            <w:proofErr w:type="spellStart"/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center</w:t>
                            </w:r>
                            <w:proofErr w:type="spellEnd"/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 xml:space="preserve"> and when groups visit.</w:t>
                            </w:r>
                          </w:p>
                          <w:p w14:paraId="37CF34DC" w14:textId="775D4DD5" w:rsidR="000D147D" w:rsidRPr="0045021E" w:rsidRDefault="0045021E" w:rsidP="0045021E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 xml:space="preserve">Created the first-ever Philanthropic Packet that can be distributed online and in person to raise funds for different events for the LGBT </w:t>
                            </w:r>
                            <w:proofErr w:type="spellStart"/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Center</w:t>
                            </w:r>
                            <w:proofErr w:type="spellEnd"/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 xml:space="preserve"> throughout the ye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2E565" id="_x0000_s1027" type="#_x0000_t202" style="position:absolute;margin-left:150.55pt;margin-top:330.45pt;width:201.75pt;height:179.8pt;z-index:2516961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" filled="f" stroked="f">
                <v:textbox>
                  <w:txbxContent>
                    <w:p w14:paraId="54C37B37" w14:textId="23A4616D" w:rsidR="000D147D" w:rsidRDefault="0045021E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NSHIP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/ </w:t>
                      </w:r>
                      <w:r w:rsidR="00654F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LYFT</w:t>
                      </w:r>
                    </w:p>
                    <w:p w14:paraId="67FFF645" w14:textId="75589434" w:rsidR="0045021E" w:rsidRPr="0045021E" w:rsidRDefault="0045021E" w:rsidP="0045021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 xml:space="preserve">Created daily reports when activities take place at the </w:t>
                      </w:r>
                      <w:proofErr w:type="spellStart"/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>center</w:t>
                      </w:r>
                      <w:proofErr w:type="spellEnd"/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 xml:space="preserve"> and when groups visit.</w:t>
                      </w:r>
                    </w:p>
                    <w:p w14:paraId="37CF34DC" w14:textId="775D4DD5" w:rsidR="000D147D" w:rsidRPr="0045021E" w:rsidRDefault="0045021E" w:rsidP="0045021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 xml:space="preserve">Created the first-ever Philanthropic Packet that can be distributed online and in person to raise funds for different events for the LGBT </w:t>
                      </w:r>
                      <w:proofErr w:type="spellStart"/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>Center</w:t>
                      </w:r>
                      <w:proofErr w:type="spellEnd"/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 xml:space="preserve"> throughout the yea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675B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5778EC6B">
                <wp:simplePos x="0" y="0"/>
                <wp:positionH relativeFrom="margin">
                  <wp:posOffset>20320</wp:posOffset>
                </wp:positionH>
                <wp:positionV relativeFrom="paragraph">
                  <wp:posOffset>3076575</wp:posOffset>
                </wp:positionV>
                <wp:extent cx="2509520" cy="13836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156A7CA0" w:rsidR="0086198B" w:rsidRPr="0045021E" w:rsidRDefault="0045021E" w:rsidP="0086198B">
                            <w:pPr>
                              <w:rPr>
                                <w:rFonts w:ascii="Lato" w:hAnsi="Lato"/>
                              </w:rPr>
                            </w:pPr>
                            <w:r w:rsidRPr="0045021E">
                              <w:rPr>
                                <w:rFonts w:ascii="Lato" w:hAnsi="Lato"/>
                              </w:rPr>
                              <w:t xml:space="preserve">Recent Bachelor of Digital Marketing graduate seeking an internship that will provide the opportunity to add value to (insert company name) by applying theoretical knowledge into practi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28" type="#_x0000_t202" style="position:absolute;margin-left:1.6pt;margin-top:242.25pt;width:197.6pt;height:108.9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" filled="f" stroked="f">
                <v:textbox>
                  <w:txbxContent>
                    <w:p w14:paraId="50584070" w14:textId="156A7CA0" w:rsidR="0086198B" w:rsidRPr="0045021E" w:rsidRDefault="0045021E" w:rsidP="0086198B">
                      <w:pPr>
                        <w:rPr>
                          <w:rFonts w:ascii="Lato" w:hAnsi="Lato"/>
                        </w:rPr>
                      </w:pPr>
                      <w:r w:rsidRPr="0045021E">
                        <w:rPr>
                          <w:rFonts w:ascii="Lato" w:hAnsi="Lato"/>
                        </w:rPr>
                        <w:t xml:space="preserve">Recent Bachelor of Digital Marketing graduate seeking an internship that will provide the opportunity to add value to (insert company name) by applying theoretical knowledge into practice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6DD1502C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819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25669626" w:rsidR="000D147D" w:rsidRPr="00654FE9" w:rsidRDefault="0075521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IT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0" type="#_x0000_t202" style="position:absolute;margin-left:89.25pt;margin-top:540.75pt;width:107.45pt;height:6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&#13;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25669626" w:rsidR="000D147D" w:rsidRPr="00654FE9" w:rsidRDefault="0075521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IT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2AC433C8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A71F6" w14:textId="77777777" w:rsidR="004675BB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AAA Academy</w:t>
                            </w:r>
                          </w:p>
                          <w:p w14:paraId="3C56701B" w14:textId="24252C1F" w:rsidR="000D147D" w:rsidRPr="00654FE9" w:rsidRDefault="004675BB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sz w:val="24"/>
                              </w:rPr>
                              <w:t>Advertsing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1" type="#_x0000_t202" style="position:absolute;margin-left:90pt;margin-top:471pt;width:107.4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" filled="f" stroked="f">
                <v:textbox>
                  <w:txbxContent>
                    <w:p w14:paraId="411A71F6" w14:textId="77777777" w:rsidR="004675BB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AAA Academy</w:t>
                      </w:r>
                    </w:p>
                    <w:p w14:paraId="3C56701B" w14:textId="24252C1F" w:rsidR="000D147D" w:rsidRPr="00654FE9" w:rsidRDefault="004675BB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proofErr w:type="spellStart"/>
                      <w:r>
                        <w:rPr>
                          <w:rFonts w:ascii="Lato" w:hAnsi="Lato"/>
                          <w:sz w:val="24"/>
                        </w:rPr>
                        <w:t>Advertsing</w:t>
                      </w:r>
                      <w:proofErr w:type="spellEnd"/>
                      <w:r>
                        <w:rPr>
                          <w:rFonts w:ascii="Lato" w:hAnsi="Lato"/>
                          <w:sz w:val="24"/>
                        </w:rPr>
                        <w:t xml:space="preserve">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268463A1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8001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1439EDF7" w:rsidR="000D147D" w:rsidRPr="000D147D" w:rsidRDefault="00755213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Google Academy</w:t>
                            </w:r>
                          </w:p>
                          <w:p w14:paraId="11331711" w14:textId="1D2B2992" w:rsidR="000D147D" w:rsidRPr="000D147D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usiness</w:t>
                            </w:r>
                            <w:r w:rsidR="004675BB">
                              <w:rPr>
                                <w:rFonts w:ascii="Lato" w:hAnsi="Lato"/>
                                <w:sz w:val="24"/>
                              </w:rPr>
                              <w:t xml:space="preserve"> Mark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32" type="#_x0000_t202" style="position:absolute;margin-left:89.25pt;margin-top:395.25pt;width:107.4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" filled="f" stroked="f">
                <v:textbox>
                  <w:txbxContent>
                    <w:p w14:paraId="1E753305" w14:textId="1439EDF7" w:rsidR="000D147D" w:rsidRPr="000D147D" w:rsidRDefault="00755213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Google Academy</w:t>
                      </w:r>
                    </w:p>
                    <w:p w14:paraId="11331711" w14:textId="1D2B2992" w:rsidR="000D147D" w:rsidRPr="000D147D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usiness</w:t>
                      </w:r>
                      <w:r w:rsidR="004675BB">
                        <w:rPr>
                          <w:rFonts w:ascii="Lato" w:hAnsi="Lato"/>
                          <w:sz w:val="24"/>
                        </w:rPr>
                        <w:t xml:space="preserve"> Mark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0AA99CF0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3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A5KKSL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0AA99CF0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6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7DB3BDF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4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v8YOfQ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226B9363">
                <wp:simplePos x="0" y="0"/>
                <wp:positionH relativeFrom="margin">
                  <wp:posOffset>4081145</wp:posOffset>
                </wp:positionH>
                <wp:positionV relativeFrom="paragraph">
                  <wp:posOffset>6294120</wp:posOffset>
                </wp:positionV>
                <wp:extent cx="2562225" cy="1404620"/>
                <wp:effectExtent l="0" t="0" r="0" b="25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10A1CF08" w:rsidR="000D147D" w:rsidRDefault="0045021E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NSHIP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CHEM </w:t>
                            </w:r>
                            <w:r w:rsidR="00654F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ACTIVE</w:t>
                            </w:r>
                          </w:p>
                          <w:p w14:paraId="6B7C32B0" w14:textId="04D3E536" w:rsidR="0045021E" w:rsidRPr="0045021E" w:rsidRDefault="0045021E" w:rsidP="0045021E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Developed an extensive report comprising of two years’ worth of experimental data to be used as a project management tool.</w:t>
                            </w:r>
                          </w:p>
                          <w:p w14:paraId="6852A23F" w14:textId="399387EF" w:rsidR="000D147D" w:rsidRPr="0045021E" w:rsidRDefault="0045021E" w:rsidP="0045021E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C</w:t>
                            </w:r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alibration of liquid feed pumps and solid feed hopp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35" type="#_x0000_t202" style="position:absolute;margin-left:321.35pt;margin-top:495.6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" filled="f" stroked="f">
                <v:textbox style="mso-fit-shape-to-text:t">
                  <w:txbxContent>
                    <w:p w14:paraId="00C5F3CA" w14:textId="10A1CF08" w:rsidR="000D147D" w:rsidRDefault="0045021E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NSHIP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CHEM </w:t>
                      </w:r>
                      <w:r w:rsidR="00654F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ACTIVE</w:t>
                      </w:r>
                    </w:p>
                    <w:p w14:paraId="6B7C32B0" w14:textId="04D3E536" w:rsidR="0045021E" w:rsidRPr="0045021E" w:rsidRDefault="0045021E" w:rsidP="0045021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>Developed an extensive report comprising of two years’ worth of experimental data to be used as a project management tool.</w:t>
                      </w:r>
                    </w:p>
                    <w:p w14:paraId="6852A23F" w14:textId="399387EF" w:rsidR="000D147D" w:rsidRPr="0045021E" w:rsidRDefault="0045021E" w:rsidP="0045021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>
                        <w:rPr>
                          <w:rFonts w:ascii="Lato" w:hAnsi="Lato"/>
                          <w:color w:val="3B3838" w:themeColor="background2" w:themeShade="40"/>
                        </w:rPr>
                        <w:t>C</w:t>
                      </w:r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>alibration of liquid feed pumps and solid feed hopper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6A3057BD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6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0KM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21A6431E" w:rsidR="000D147D" w:rsidRDefault="0045021E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NSHIP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F2210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NATIONWIDE</w:t>
                            </w:r>
                          </w:p>
                          <w:p w14:paraId="02699DE9" w14:textId="1A65C1C7" w:rsidR="0045021E" w:rsidRPr="0045021E" w:rsidRDefault="0045021E" w:rsidP="0045021E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4502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Collect qualitative and quantitative data to prepare for market studies and analytics.</w:t>
                            </w:r>
                          </w:p>
                          <w:p w14:paraId="2B3580CA" w14:textId="427AD70A" w:rsidR="000D147D" w:rsidRPr="000D147D" w:rsidRDefault="000D147D" w:rsidP="00F22101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LGJhx4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3BBA832D" w14:textId="21A6431E" w:rsidR="000D147D" w:rsidRDefault="0045021E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NSHIP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F2210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NATIONWIDE</w:t>
                      </w:r>
                    </w:p>
                    <w:p w14:paraId="02699DE9" w14:textId="1A65C1C7" w:rsidR="0045021E" w:rsidRPr="0045021E" w:rsidRDefault="0045021E" w:rsidP="0045021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45021E">
                        <w:rPr>
                          <w:rFonts w:ascii="Lato" w:hAnsi="Lato"/>
                          <w:color w:val="3B3838" w:themeColor="background2" w:themeShade="40"/>
                        </w:rPr>
                        <w:t>Collect qualitative and quantitative data to prepare for market studies and analytics.</w:t>
                      </w:r>
                    </w:p>
                    <w:p w14:paraId="2B3580CA" w14:textId="427AD70A" w:rsidR="000D147D" w:rsidRPr="000D147D" w:rsidRDefault="000D147D" w:rsidP="00F22101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HHDwIAAPw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RsLHH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350AC3F2" w:rsidR="0086198B" w:rsidRPr="0086198B" w:rsidRDefault="0045021E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INTERN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350AC3F2" w:rsidR="0086198B" w:rsidRPr="0086198B" w:rsidRDefault="0045021E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INTERNSHI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B63E6"/>
    <w:multiLevelType w:val="hybridMultilevel"/>
    <w:tmpl w:val="73D8B8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10040"/>
    <w:multiLevelType w:val="hybridMultilevel"/>
    <w:tmpl w:val="A91872E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A3699"/>
    <w:multiLevelType w:val="hybridMultilevel"/>
    <w:tmpl w:val="77F69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72288"/>
    <w:multiLevelType w:val="hybridMultilevel"/>
    <w:tmpl w:val="C28037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506ECB"/>
    <w:multiLevelType w:val="hybridMultilevel"/>
    <w:tmpl w:val="6902D9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D10DA1"/>
    <w:multiLevelType w:val="hybridMultilevel"/>
    <w:tmpl w:val="FFBEAC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7B1FFA"/>
    <w:multiLevelType w:val="hybridMultilevel"/>
    <w:tmpl w:val="CBF88E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rgUAKbL1CiwAAAA="/>
  </w:docVars>
  <w:rsids>
    <w:rsidRoot w:val="0086198B"/>
    <w:rsid w:val="000728B6"/>
    <w:rsid w:val="000D147D"/>
    <w:rsid w:val="00164E53"/>
    <w:rsid w:val="002A6533"/>
    <w:rsid w:val="0045021E"/>
    <w:rsid w:val="004675BB"/>
    <w:rsid w:val="0051571E"/>
    <w:rsid w:val="005D29C1"/>
    <w:rsid w:val="00654FE9"/>
    <w:rsid w:val="00663246"/>
    <w:rsid w:val="00755213"/>
    <w:rsid w:val="00791DB1"/>
    <w:rsid w:val="0086198B"/>
    <w:rsid w:val="00973919"/>
    <w:rsid w:val="00A84109"/>
    <w:rsid w:val="00BB7E39"/>
    <w:rsid w:val="00C52210"/>
    <w:rsid w:val="00F21661"/>
    <w:rsid w:val="00F22101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157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70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Pricing</c:v>
                </c:pt>
                <c:pt idx="1">
                  <c:v>Advertising</c:v>
                </c:pt>
                <c:pt idx="2">
                  <c:v>Analytics</c:v>
                </c:pt>
                <c:pt idx="3">
                  <c:v>Prototyp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Pricing</c:v>
                </c:pt>
                <c:pt idx="1">
                  <c:v>Advertising</c:v>
                </c:pt>
                <c:pt idx="2">
                  <c:v>Analytics</c:v>
                </c:pt>
                <c:pt idx="3">
                  <c:v>Prototyp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1:43:00Z</dcterms:created>
  <dcterms:modified xsi:type="dcterms:W3CDTF">2022-03-30T12:42:00Z</dcterms:modified>
</cp:coreProperties>
</file>